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8810D8" w14:textId="77777777" w:rsidR="00305C1D" w:rsidRDefault="00932007">
      <w:pPr>
        <w:pStyle w:val="Heading2"/>
      </w:pPr>
      <w:bookmarkStart w:id="0" w:name="sections"/>
      <w:bookmarkStart w:id="1" w:name="_Toc382843233"/>
      <w:r>
        <w:t>Sections</w:t>
      </w:r>
      <w:bookmarkEnd w:id="0"/>
      <w:bookmarkEnd w:id="1"/>
    </w:p>
    <w:p w14:paraId="07FAF08F" w14:textId="77777777" w:rsidR="00305C1D" w:rsidRDefault="00305C1D">
      <w:pPr>
        <w:sectPr w:rsidR="00305C1D">
          <w:type w:val="continuous"/>
          <w:pgSz w:w="12240" w:h="15840"/>
          <w:pgMar w:top="1417" w:right="1417" w:bottom="1417" w:left="1417" w:header="720" w:footer="720" w:gutter="0"/>
          <w:cols w:space="720"/>
        </w:sectPr>
      </w:pPr>
    </w:p>
    <w:p w14:paraId="40EB595E" w14:textId="77777777" w:rsidR="00305C1D" w:rsidRDefault="00932007">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14:paraId="1FD04690" w14:textId="77777777" w:rsidR="00305C1D" w:rsidRDefault="00932007">
      <w:pPr>
        <w:pStyle w:val="Corpsdetexte"/>
      </w:pPr>
      <w:r>
        <w:br w:type="column"/>
      </w:r>
      <w:r>
        <w:lastRenderedPageBreak/>
        <w:t>Class aptent taciti sociosqu ad litora torquent per conubia nostra, per inceptos himenaeos. Maecenas blandit a elit nec auctor. D</w:t>
      </w:r>
      <w:bookmarkStart w:id="2" w:name="_GoBack"/>
      <w:bookmarkEnd w:id="2"/>
      <w:r>
        <w:t>onec vehicula porttitor nunc, ac dignissim dui dapibus eu. Suspendisse at felis scelerisque, laoreet libero vel, scelerisque elit. Curabitur non dignissim ipsum. Quisque consequat sagittis cursus. Phasellus sed ligula sollicitudin, imperdiet tortor ac, volutpat enim. Etiam ultrices lorem lacus, vel mattis lacus sagittis ut. Cras pellentesque mattis odio. Praesent mauris mauris, efficitur vitae lorem tristique, tristique posuere dolor. In et lorem metus. Nunc vel laoreet sapien, nec fringilla nibh. Vestibulum sollicitudin arcu in metus ultricies aliquet. Nam eros arcu, vestibulum non rhoncus ut, facilisis vitae leo.</w:t>
      </w:r>
    </w:p>
    <w:p w14:paraId="142FCCDF" w14:textId="77777777" w:rsidR="00305C1D" w:rsidRDefault="00305C1D">
      <w:pPr>
        <w:sectPr w:rsidR="00305C1D">
          <w:type w:val="continuous"/>
          <w:pgSz w:w="12240" w:h="15840"/>
          <w:pgMar w:top="1417" w:right="1417" w:bottom="1417" w:left="1417" w:header="720" w:footer="720" w:gutter="0"/>
          <w:cols w:num="2" w:space="360" w:equalWidth="0">
            <w:col w:w="4320" w:space="360"/>
            <w:col w:w="4320"/>
          </w:cols>
        </w:sectPr>
      </w:pPr>
    </w:p>
    <w:p w14:paraId="08D3303A" w14:textId="77777777" w:rsidR="00305C1D" w:rsidRDefault="00932007">
      <w:pPr>
        <w:pStyle w:val="Corpsdetexte"/>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w:t>
      </w:r>
    </w:p>
    <w:p w14:paraId="28EDD0CD" w14:textId="77777777" w:rsidR="00305C1D" w:rsidRDefault="00305C1D">
      <w:pPr>
        <w:sectPr w:rsidR="00305C1D">
          <w:pgSz w:w="11906" w:h="16838"/>
          <w:pgMar w:top="1417" w:right="1417" w:bottom="1417" w:left="1417" w:header="720" w:footer="720" w:gutter="0"/>
          <w:cols w:space="720"/>
        </w:sectPr>
      </w:pPr>
    </w:p>
    <w:p w14:paraId="467016FF" w14:textId="77777777" w:rsidR="00305C1D" w:rsidRDefault="00932007">
      <w:pPr>
        <w:pStyle w:val="Corpsdetexte"/>
      </w:pPr>
      <w:r>
        <w:lastRenderedPageBreak/>
        <w:t>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14:paraId="552F1C43" w14:textId="77777777" w:rsidR="00305C1D" w:rsidRDefault="00305C1D">
      <w:pPr>
        <w:sectPr w:rsidR="00305C1D">
          <w:pgSz w:w="16838" w:h="11906" w:orient="landscape"/>
          <w:pgMar w:top="1417" w:right="1417" w:bottom="1417" w:left="1417" w:header="720" w:footer="720" w:gutter="0"/>
          <w:cols w:space="720"/>
        </w:sectPr>
      </w:pPr>
    </w:p>
    <w:p w14:paraId="0B5C1833" w14:textId="77777777" w:rsidR="00305C1D" w:rsidRDefault="00932007">
      <w:pPr>
        <w:pStyle w:val="Corpsdetexte"/>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sectPr w:rsidR="00305C1D">
      <w:type w:val="continuous"/>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D7AAE94" w14:textId="77777777" w:rsidR="00B3724E" w:rsidRDefault="00932007">
      <w:pPr>
        <w:spacing w:after="0"/>
      </w:pPr>
      <w:r>
        <w:separator/>
      </w:r>
    </w:p>
  </w:endnote>
  <w:endnote w:type="continuationSeparator" w:id="0">
    <w:p w14:paraId="0608F9F5" w14:textId="77777777" w:rsidR="00B3724E" w:rsidRDefault="009320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19188B" w14:textId="77777777" w:rsidR="00305C1D" w:rsidRDefault="00932007">
      <w:r>
        <w:separator/>
      </w:r>
    </w:p>
  </w:footnote>
  <w:footnote w:type="continuationSeparator" w:id="0">
    <w:p w14:paraId="5A6D0231" w14:textId="77777777" w:rsidR="00305C1D" w:rsidRDefault="0093200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F7C850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6E621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1BEE"/>
    <w:rsid w:val="00305C1D"/>
    <w:rsid w:val="004E29B3"/>
    <w:rsid w:val="00590D07"/>
    <w:rsid w:val="00784D58"/>
    <w:rsid w:val="008D6863"/>
    <w:rsid w:val="00932007"/>
    <w:rsid w:val="00B3724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1C9170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oc 2" w:uiPriority="39"/>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customStyle="1" w:styleId="Heading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Policepardfaut"/>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Lienhypertexte">
    <w:name w:val="Hyperlink"/>
    <w:basedOn w:val="BodyTextChar"/>
    <w:rPr>
      <w:color w:val="4F81BD" w:themeColor="accent1"/>
    </w:rPr>
  </w:style>
  <w:style w:type="paragraph" w:styleId="En-ttedetabledesmatires">
    <w:name w:val="TOC Heading"/>
    <w:basedOn w:val="Heading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2">
    <w:name w:val="toc 2"/>
    <w:basedOn w:val="Normal"/>
    <w:next w:val="Normal"/>
    <w:autoRedefine/>
    <w:uiPriority w:val="39"/>
    <w:rsid w:val="00932007"/>
    <w:pPr>
      <w:spacing w:after="100"/>
      <w:ind w:left="240"/>
    </w:pPr>
  </w:style>
  <w:style w:type="paragraph" w:styleId="Explorateurdedocument">
    <w:name w:val="Document Map"/>
    <w:basedOn w:val="Normal"/>
    <w:link w:val="ExplorateurdedocumentCar"/>
    <w:rsid w:val="00932007"/>
    <w:pPr>
      <w:spacing w:after="0"/>
    </w:pPr>
    <w:rPr>
      <w:rFonts w:ascii="Lucida Grande" w:hAnsi="Lucida Grande"/>
    </w:rPr>
  </w:style>
  <w:style w:type="character" w:customStyle="1" w:styleId="ExplorateurdedocumentCar">
    <w:name w:val="Explorateur de document Car"/>
    <w:basedOn w:val="Policepardfaut"/>
    <w:link w:val="Explorateurdedocument"/>
    <w:rsid w:val="00932007"/>
    <w:rPr>
      <w:rFonts w:ascii="Lucida Grande" w:hAnsi="Lucida Gran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fr-FR"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440</Words>
  <Characters>2423</Characters>
  <Application>Microsoft Macintosh Word</Application>
  <DocSecurity>0</DocSecurity>
  <Lines>20</Lines>
  <Paragraphs>5</Paragraphs>
  <ScaleCrop>false</ScaleCrop>
  <Company>ArData</Company>
  <LinksUpToDate>false</LinksUpToDate>
  <CharactersWithSpaces>28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David Gohel</dc:creator>
  <cp:keywords/>
  <cp:lastModifiedBy>David Gohel</cp:lastModifiedBy>
  <cp:revision>3</cp:revision>
  <dcterms:created xsi:type="dcterms:W3CDTF">2018-03-16T17:08:00Z</dcterms:created>
  <dcterms:modified xsi:type="dcterms:W3CDTF">2018-03-16T17:48:00Z</dcterms:modified>
</cp:coreProperties>
</file>